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C49F8" w:rsidRPr="00DA12BC" w:rsidRDefault="000714D2">
      <w:pPr>
        <w:pStyle w:val="Title"/>
        <w:rPr>
          <w:rFonts w:ascii="Times" w:hAnsi="Times" w:cs="Times"/>
        </w:rPr>
      </w:pPr>
      <w:r w:rsidRPr="00DA12BC">
        <w:rPr>
          <w:rFonts w:ascii="Times" w:hAnsi="Times" w:cs="Times"/>
        </w:rPr>
        <w:t>PAA Disinfection Performance</w:t>
      </w:r>
    </w:p>
    <w:p w:rsidR="00CC49F8" w:rsidRPr="00DA12BC" w:rsidRDefault="000714D2">
      <w:pPr>
        <w:pStyle w:val="Subtitle"/>
        <w:rPr>
          <w:rFonts w:ascii="Times" w:hAnsi="Times" w:cs="Times"/>
        </w:rPr>
      </w:pPr>
      <w:r w:rsidRPr="00DA12BC">
        <w:rPr>
          <w:rFonts w:ascii="Times" w:hAnsi="Times" w:cs="Times"/>
        </w:rPr>
        <w:t>Analysis and Prediction</w:t>
      </w:r>
    </w:p>
    <w:p w:rsidR="00CC49F8" w:rsidRPr="00DA12BC" w:rsidRDefault="000714D2">
      <w:pPr>
        <w:pStyle w:val="Date"/>
        <w:rPr>
          <w:rFonts w:ascii="Times" w:hAnsi="Times" w:cs="Times"/>
        </w:rPr>
      </w:pPr>
      <w:r w:rsidRPr="00DA12BC">
        <w:rPr>
          <w:rFonts w:ascii="Times" w:hAnsi="Times" w:cs="Times"/>
        </w:rPr>
        <w:t>2020-03-18</w:t>
      </w:r>
    </w:p>
    <w:p w:rsidR="00CC49F8" w:rsidRPr="00DA12BC" w:rsidRDefault="000714D2">
      <w:pPr>
        <w:pStyle w:val="Heading1"/>
        <w:rPr>
          <w:rFonts w:ascii="Times" w:hAnsi="Times" w:cs="Times"/>
        </w:rPr>
      </w:pPr>
      <w:bookmarkStart w:id="0" w:name="introduction"/>
      <w:r w:rsidRPr="00DA12BC">
        <w:rPr>
          <w:rFonts w:ascii="Times" w:hAnsi="Times" w:cs="Times"/>
        </w:rPr>
        <w:t>Introduction</w:t>
      </w:r>
      <w:bookmarkEnd w:id="0"/>
    </w:p>
    <w:p w:rsidR="00CC49F8" w:rsidRPr="00DA12BC" w:rsidRDefault="000714D2">
      <w:pPr>
        <w:pStyle w:val="Heading2"/>
        <w:rPr>
          <w:rFonts w:ascii="Times" w:hAnsi="Times" w:cs="Times"/>
        </w:rPr>
      </w:pPr>
      <w:bookmarkStart w:id="1" w:name="Xe65fecc22b029581996fc7162e10db2c1d5ca3c"/>
      <w:r w:rsidRPr="00DA12BC">
        <w:rPr>
          <w:rFonts w:ascii="Times" w:hAnsi="Times" w:cs="Times"/>
        </w:rPr>
        <w:t>Traditional WWTP disinfection process and control</w:t>
      </w:r>
      <w:bookmarkEnd w:id="1"/>
    </w:p>
    <w:p w:rsidR="00CC49F8" w:rsidRPr="00DA12BC" w:rsidRDefault="000714D2" w:rsidP="00DA12BC">
      <w:pPr>
        <w:pStyle w:val="Heading3"/>
      </w:pPr>
      <w:bookmarkStart w:id="2" w:name="regulations"/>
      <w:r w:rsidRPr="00DA12BC">
        <w:t>Regulations</w:t>
      </w:r>
      <w:bookmarkEnd w:id="2"/>
    </w:p>
    <w:p w:rsidR="00CC49F8" w:rsidRPr="00DA12BC" w:rsidRDefault="000714D2">
      <w:pPr>
        <w:pStyle w:val="Compact"/>
        <w:numPr>
          <w:ilvl w:val="0"/>
          <w:numId w:val="23"/>
        </w:numPr>
        <w:rPr>
          <w:rFonts w:cs="Times"/>
        </w:rPr>
      </w:pPr>
      <w:r w:rsidRPr="00DA12BC">
        <w:rPr>
          <w:rFonts w:cs="Times"/>
          <w:i/>
        </w:rPr>
        <w:t>E. coli</w:t>
      </w:r>
    </w:p>
    <w:p w:rsidR="00CC49F8" w:rsidRPr="00DA12BC" w:rsidRDefault="000714D2">
      <w:pPr>
        <w:pStyle w:val="Compact"/>
        <w:numPr>
          <w:ilvl w:val="1"/>
          <w:numId w:val="24"/>
        </w:numPr>
        <w:rPr>
          <w:rFonts w:cs="Times"/>
        </w:rPr>
      </w:pPr>
      <w:r w:rsidRPr="00DA12BC">
        <w:rPr>
          <w:rFonts w:cs="Times"/>
        </w:rPr>
        <w:t>WTD/MTD</w:t>
      </w:r>
    </w:p>
    <w:p w:rsidR="00CC49F8" w:rsidRPr="00DA12BC" w:rsidRDefault="000714D2">
      <w:pPr>
        <w:pStyle w:val="Compact"/>
        <w:numPr>
          <w:ilvl w:val="1"/>
          <w:numId w:val="24"/>
        </w:numPr>
        <w:rPr>
          <w:rFonts w:cs="Times"/>
        </w:rPr>
      </w:pPr>
      <w:r w:rsidRPr="00DA12BC">
        <w:rPr>
          <w:rFonts w:cs="Times"/>
        </w:rPr>
        <w:t>Measured in the lab, results two-days later.</w:t>
      </w:r>
    </w:p>
    <w:p w:rsidR="00CC49F8" w:rsidRPr="00DA12BC" w:rsidRDefault="000714D2">
      <w:pPr>
        <w:pStyle w:val="Compact"/>
        <w:numPr>
          <w:ilvl w:val="1"/>
          <w:numId w:val="24"/>
        </w:numPr>
        <w:rPr>
          <w:rFonts w:cs="Times"/>
        </w:rPr>
      </w:pPr>
      <w:r w:rsidRPr="00DA12BC">
        <w:rPr>
          <w:rFonts w:cs="Times"/>
        </w:rPr>
        <w:t>Real-time instrumentation is too costly for even the largest municipal WWTPs</w:t>
      </w:r>
    </w:p>
    <w:p w:rsidR="00CC49F8" w:rsidRPr="00DA12BC" w:rsidRDefault="000714D2" w:rsidP="00DA12BC">
      <w:pPr>
        <w:pStyle w:val="Heading3"/>
      </w:pPr>
      <w:bookmarkStart w:id="3" w:name="disinfectant"/>
      <w:r w:rsidRPr="00DA12BC">
        <w:t>Disinfectant</w:t>
      </w:r>
      <w:bookmarkEnd w:id="3"/>
    </w:p>
    <w:p w:rsidR="00CC49F8" w:rsidRPr="00DA12BC" w:rsidRDefault="000714D2">
      <w:pPr>
        <w:pStyle w:val="Compact"/>
        <w:numPr>
          <w:ilvl w:val="0"/>
          <w:numId w:val="25"/>
        </w:numPr>
        <w:rPr>
          <w:rFonts w:cs="Times"/>
        </w:rPr>
      </w:pPr>
      <w:r w:rsidRPr="00DA12BC">
        <w:rPr>
          <w:rFonts w:cs="Times"/>
        </w:rPr>
        <w:t>Chlorine</w:t>
      </w:r>
    </w:p>
    <w:p w:rsidR="00CC49F8" w:rsidRPr="00DA12BC" w:rsidRDefault="000714D2">
      <w:pPr>
        <w:pStyle w:val="Compact"/>
        <w:numPr>
          <w:ilvl w:val="1"/>
          <w:numId w:val="26"/>
        </w:numPr>
        <w:rPr>
          <w:rFonts w:cs="Times"/>
        </w:rPr>
      </w:pPr>
      <w:r w:rsidRPr="00DA12BC">
        <w:rPr>
          <w:rFonts w:cs="Times"/>
        </w:rPr>
        <w:t>Pros: Cheap</w:t>
      </w:r>
    </w:p>
    <w:p w:rsidR="00CC49F8" w:rsidRPr="00DA12BC" w:rsidRDefault="000714D2">
      <w:pPr>
        <w:pStyle w:val="Compact"/>
        <w:numPr>
          <w:ilvl w:val="1"/>
          <w:numId w:val="26"/>
        </w:numPr>
        <w:rPr>
          <w:rFonts w:cs="Times"/>
        </w:rPr>
      </w:pPr>
      <w:r w:rsidRPr="00DA12BC">
        <w:rPr>
          <w:rFonts w:cs="Times"/>
        </w:rPr>
        <w:t>Cons: Produces DBPs that are harmful to aquatic life that receive the waters and human life when drinking water sources are threatended</w:t>
      </w:r>
    </w:p>
    <w:p w:rsidR="00CC49F8" w:rsidRPr="00DA12BC" w:rsidRDefault="000714D2">
      <w:pPr>
        <w:pStyle w:val="Compact"/>
        <w:numPr>
          <w:ilvl w:val="0"/>
          <w:numId w:val="25"/>
        </w:numPr>
        <w:rPr>
          <w:rFonts w:cs="Times"/>
        </w:rPr>
      </w:pPr>
      <w:r w:rsidRPr="00DA12BC">
        <w:rPr>
          <w:rFonts w:cs="Times"/>
        </w:rPr>
        <w:t>PAA</w:t>
      </w:r>
    </w:p>
    <w:p w:rsidR="00CC49F8" w:rsidRPr="00DA12BC" w:rsidRDefault="000714D2">
      <w:pPr>
        <w:pStyle w:val="Compact"/>
        <w:numPr>
          <w:ilvl w:val="1"/>
          <w:numId w:val="27"/>
        </w:numPr>
        <w:rPr>
          <w:rFonts w:cs="Times"/>
        </w:rPr>
      </w:pPr>
      <w:r w:rsidRPr="00DA12BC">
        <w:rPr>
          <w:rFonts w:cs="Times"/>
        </w:rPr>
        <w:t>Pros:</w:t>
      </w:r>
      <w:r w:rsidRPr="00DA12BC">
        <w:rPr>
          <w:rFonts w:cs="Times"/>
        </w:rPr>
        <w:t xml:space="preserve"> Fewer DBP</w:t>
      </w:r>
    </w:p>
    <w:p w:rsidR="00CC49F8" w:rsidRPr="00DA12BC" w:rsidRDefault="000714D2">
      <w:pPr>
        <w:pStyle w:val="Compact"/>
        <w:numPr>
          <w:ilvl w:val="1"/>
          <w:numId w:val="27"/>
        </w:numPr>
        <w:rPr>
          <w:rFonts w:cs="Times"/>
        </w:rPr>
      </w:pPr>
      <w:r w:rsidRPr="00DA12BC">
        <w:rPr>
          <w:rFonts w:cs="Times"/>
        </w:rPr>
        <w:t>Cons: Difficult to control, does not follow same simple decay kinetics as chlorine</w:t>
      </w:r>
    </w:p>
    <w:p w:rsidR="00CC49F8" w:rsidRPr="00DA12BC" w:rsidRDefault="000714D2" w:rsidP="00DA12BC">
      <w:pPr>
        <w:pStyle w:val="Heading3"/>
      </w:pPr>
      <w:bookmarkStart w:id="4" w:name="control"/>
      <w:r w:rsidRPr="00DA12BC">
        <w:t>Control</w:t>
      </w:r>
      <w:bookmarkEnd w:id="4"/>
    </w:p>
    <w:p w:rsidR="00CC49F8" w:rsidRPr="00DA12BC" w:rsidRDefault="000714D2">
      <w:pPr>
        <w:pStyle w:val="Compact"/>
        <w:numPr>
          <w:ilvl w:val="0"/>
          <w:numId w:val="28"/>
        </w:numPr>
        <w:rPr>
          <w:rFonts w:cs="Times"/>
        </w:rPr>
      </w:pPr>
      <w:r w:rsidRPr="00DA12BC">
        <w:rPr>
          <w:rFonts w:cs="Times"/>
        </w:rPr>
        <w:t>Flow-paced</w:t>
      </w:r>
    </w:p>
    <w:p w:rsidR="00CC49F8" w:rsidRPr="00DA12BC" w:rsidRDefault="000714D2">
      <w:pPr>
        <w:pStyle w:val="Compact"/>
        <w:numPr>
          <w:ilvl w:val="1"/>
          <w:numId w:val="29"/>
        </w:numPr>
        <w:rPr>
          <w:rFonts w:cs="Times"/>
        </w:rPr>
      </w:pPr>
      <w:r w:rsidRPr="00DA12BC">
        <w:rPr>
          <w:rFonts w:cs="Times"/>
        </w:rPr>
        <w:t>Caculated dose based on mass flow rate to achieve concentration setpoint, easy to operate</w:t>
      </w:r>
    </w:p>
    <w:p w:rsidR="00CC49F8" w:rsidRPr="00DA12BC" w:rsidRDefault="000714D2">
      <w:pPr>
        <w:pStyle w:val="Compact"/>
        <w:numPr>
          <w:ilvl w:val="1"/>
          <w:numId w:val="29"/>
        </w:numPr>
        <w:rPr>
          <w:rFonts w:cs="Times"/>
        </w:rPr>
      </w:pPr>
      <w:r w:rsidRPr="00DA12BC">
        <w:rPr>
          <w:rFonts w:cs="Times"/>
        </w:rPr>
        <w:t>Does not account for instantaneous chemical demand or</w:t>
      </w:r>
      <w:r w:rsidRPr="00DA12BC">
        <w:rPr>
          <w:rFonts w:cs="Times"/>
        </w:rPr>
        <w:t xml:space="preserve"> decay changes due to changing water quality, leads to overdosing during periods of low flow</w:t>
      </w:r>
    </w:p>
    <w:p w:rsidR="00CC49F8" w:rsidRPr="00DA12BC" w:rsidRDefault="000714D2">
      <w:pPr>
        <w:pStyle w:val="Compact"/>
        <w:numPr>
          <w:ilvl w:val="0"/>
          <w:numId w:val="28"/>
        </w:numPr>
        <w:rPr>
          <w:rFonts w:cs="Times"/>
        </w:rPr>
      </w:pPr>
      <w:r w:rsidRPr="00DA12BC">
        <w:rPr>
          <w:rFonts w:cs="Times"/>
        </w:rPr>
        <w:t>CT-based</w:t>
      </w:r>
    </w:p>
    <w:p w:rsidR="00CC49F8" w:rsidRPr="00DA12BC" w:rsidRDefault="000714D2">
      <w:pPr>
        <w:pStyle w:val="Compact"/>
        <w:numPr>
          <w:ilvl w:val="1"/>
          <w:numId w:val="30"/>
        </w:numPr>
        <w:rPr>
          <w:rFonts w:cs="Times"/>
        </w:rPr>
      </w:pPr>
      <w:r w:rsidRPr="00DA12BC">
        <w:rPr>
          <w:rFonts w:cs="Times"/>
        </w:rPr>
        <w:t>Calculates dose based on mass flow rate and retention time to achieve a CT setpoint, more difficult to program</w:t>
      </w:r>
    </w:p>
    <w:p w:rsidR="00CC49F8" w:rsidRPr="00DA12BC" w:rsidRDefault="000714D2">
      <w:pPr>
        <w:pStyle w:val="Compact"/>
        <w:numPr>
          <w:ilvl w:val="1"/>
          <w:numId w:val="30"/>
        </w:numPr>
        <w:rPr>
          <w:rFonts w:cs="Times"/>
        </w:rPr>
      </w:pPr>
      <w:r w:rsidRPr="00DA12BC">
        <w:rPr>
          <w:rFonts w:cs="Times"/>
        </w:rPr>
        <w:t>Relies on fitting of first order kinetic parameters that change with time.</w:t>
      </w:r>
    </w:p>
    <w:p w:rsidR="00CC49F8" w:rsidRPr="00DA12BC" w:rsidRDefault="000714D2">
      <w:pPr>
        <w:pStyle w:val="Compact"/>
        <w:numPr>
          <w:ilvl w:val="1"/>
          <w:numId w:val="30"/>
        </w:numPr>
        <w:rPr>
          <w:rFonts w:cs="Times"/>
        </w:rPr>
      </w:pPr>
      <w:r w:rsidRPr="00DA12BC">
        <w:rPr>
          <w:rFonts w:cs="Times"/>
        </w:rPr>
        <w:t>Online analyzers are costly to purchase and maintain, reactive</w:t>
      </w:r>
    </w:p>
    <w:p w:rsidR="00CC49F8" w:rsidRPr="00DA12BC" w:rsidRDefault="000714D2" w:rsidP="00DA12BC">
      <w:pPr>
        <w:pStyle w:val="Heading3"/>
      </w:pPr>
      <w:bookmarkStart w:id="5" w:name="tldr"/>
      <w:r w:rsidRPr="00DA12BC">
        <w:t>TL;DR</w:t>
      </w:r>
      <w:bookmarkEnd w:id="5"/>
    </w:p>
    <w:p w:rsidR="00CC49F8" w:rsidRPr="00DA12BC" w:rsidRDefault="000714D2">
      <w:pPr>
        <w:pStyle w:val="Compact"/>
        <w:numPr>
          <w:ilvl w:val="0"/>
          <w:numId w:val="31"/>
        </w:numPr>
        <w:rPr>
          <w:rFonts w:cs="Times"/>
        </w:rPr>
      </w:pPr>
      <w:r w:rsidRPr="00DA12BC">
        <w:rPr>
          <w:rFonts w:cs="Times"/>
        </w:rPr>
        <w:t>Need a cheap, real-time measure of PAA and E.coli concentrations for accurate disinfection control in WWTP ** Ne</w:t>
      </w:r>
      <w:r w:rsidRPr="00DA12BC">
        <w:rPr>
          <w:rFonts w:cs="Times"/>
        </w:rPr>
        <w:t xml:space="preserve">ed to understand the environmental and operational conditions that impact (1) PAA demand and decay and (2) pre- and post-disinfection E.coli. ** Need to use </w:t>
      </w:r>
      <w:r w:rsidRPr="00DA12BC">
        <w:rPr>
          <w:rFonts w:cs="Times"/>
        </w:rPr>
        <w:lastRenderedPageBreak/>
        <w:t>unconventional modeling approaches, such as machine learning, to (1) estimate first order decay par</w:t>
      </w:r>
      <w:r w:rsidRPr="00DA12BC">
        <w:rPr>
          <w:rFonts w:cs="Times"/>
        </w:rPr>
        <w:t>am</w:t>
      </w:r>
      <w:bookmarkStart w:id="6" w:name="_GoBack"/>
      <w:bookmarkEnd w:id="6"/>
      <w:r w:rsidRPr="00DA12BC">
        <w:rPr>
          <w:rFonts w:cs="Times"/>
        </w:rPr>
        <w:t xml:space="preserve">eters for PAA and (2) model </w:t>
      </w:r>
      <w:r w:rsidRPr="00DA12BC">
        <w:rPr>
          <w:rFonts w:cs="Times"/>
          <w:i/>
        </w:rPr>
        <w:t>E. coli</w:t>
      </w:r>
      <w:r w:rsidRPr="00DA12BC">
        <w:rPr>
          <w:rFonts w:cs="Times"/>
        </w:rPr>
        <w:t xml:space="preserve"> removal</w:t>
      </w:r>
    </w:p>
    <w:p w:rsidR="00CC49F8" w:rsidRPr="00DA12BC" w:rsidRDefault="000714D2">
      <w:pPr>
        <w:pStyle w:val="Heading2"/>
        <w:rPr>
          <w:rFonts w:ascii="Times" w:hAnsi="Times" w:cs="Times"/>
        </w:rPr>
      </w:pPr>
      <w:bookmarkStart w:id="7" w:name="Xa9837966147f6f29dfe89b3e0dd419039f9ea01"/>
      <w:r w:rsidRPr="00DA12BC">
        <w:rPr>
          <w:rFonts w:ascii="Times" w:hAnsi="Times" w:cs="Times"/>
        </w:rPr>
        <w:t>Machine learning approaches to disinfection modeling</w:t>
      </w:r>
      <w:bookmarkEnd w:id="7"/>
    </w:p>
    <w:p w:rsidR="00CC49F8" w:rsidRPr="00DA12BC" w:rsidRDefault="000714D2">
      <w:pPr>
        <w:pStyle w:val="Compact"/>
        <w:numPr>
          <w:ilvl w:val="0"/>
          <w:numId w:val="32"/>
        </w:numPr>
        <w:rPr>
          <w:rFonts w:cs="Times"/>
        </w:rPr>
      </w:pPr>
      <w:r w:rsidRPr="00DA12BC">
        <w:rPr>
          <w:rFonts w:cs="Times"/>
        </w:rPr>
        <w:t>Not a lot of literature</w:t>
      </w:r>
    </w:p>
    <w:p w:rsidR="00CC49F8" w:rsidRPr="00DA12BC" w:rsidRDefault="000714D2">
      <w:pPr>
        <w:pStyle w:val="Compact"/>
        <w:numPr>
          <w:ilvl w:val="0"/>
          <w:numId w:val="32"/>
        </w:numPr>
        <w:rPr>
          <w:rFonts w:cs="Times"/>
        </w:rPr>
      </w:pPr>
      <w:r w:rsidRPr="00DA12BC">
        <w:rPr>
          <w:rFonts w:cs="Times"/>
        </w:rPr>
        <w:t>We propose a nonlinear, real time method of estimating first order decay parameters</w:t>
      </w:r>
    </w:p>
    <w:p w:rsidR="00CC49F8" w:rsidRPr="00DA12BC" w:rsidRDefault="000714D2">
      <w:pPr>
        <w:pStyle w:val="Heading1"/>
        <w:rPr>
          <w:rFonts w:ascii="Times" w:hAnsi="Times" w:cs="Times"/>
        </w:rPr>
      </w:pPr>
      <w:bookmarkStart w:id="8" w:name="materials-and-methods"/>
      <w:r w:rsidRPr="00DA12BC">
        <w:rPr>
          <w:rFonts w:ascii="Times" w:hAnsi="Times" w:cs="Times"/>
        </w:rPr>
        <w:t>Materials and Methods</w:t>
      </w:r>
      <w:bookmarkEnd w:id="8"/>
    </w:p>
    <w:p w:rsidR="00CC49F8" w:rsidRPr="00DA12BC" w:rsidRDefault="000714D2">
      <w:pPr>
        <w:pStyle w:val="Heading2"/>
        <w:rPr>
          <w:rFonts w:ascii="Times" w:hAnsi="Times" w:cs="Times"/>
        </w:rPr>
      </w:pPr>
      <w:bookmarkStart w:id="9" w:name="rwhtp"/>
      <w:r w:rsidRPr="00DA12BC">
        <w:rPr>
          <w:rFonts w:ascii="Times" w:hAnsi="Times" w:cs="Times"/>
        </w:rPr>
        <w:t>RWHTP</w:t>
      </w:r>
      <w:bookmarkEnd w:id="9"/>
    </w:p>
    <w:p w:rsidR="00CC49F8" w:rsidRPr="00DA12BC" w:rsidRDefault="000714D2">
      <w:pPr>
        <w:pStyle w:val="Compact"/>
        <w:numPr>
          <w:ilvl w:val="0"/>
          <w:numId w:val="33"/>
        </w:numPr>
        <w:rPr>
          <w:rFonts w:cs="Times"/>
        </w:rPr>
      </w:pPr>
      <w:r w:rsidRPr="00DA12BC">
        <w:rPr>
          <w:rFonts w:cs="Times"/>
        </w:rPr>
        <w:t>Two separate treatmen</w:t>
      </w:r>
      <w:r w:rsidRPr="00DA12BC">
        <w:rPr>
          <w:rFonts w:cs="Times"/>
        </w:rPr>
        <w:t>t trains: North and South</w:t>
      </w:r>
    </w:p>
    <w:p w:rsidR="00CC49F8" w:rsidRPr="00DA12BC" w:rsidRDefault="000714D2">
      <w:pPr>
        <w:pStyle w:val="Compact"/>
        <w:numPr>
          <w:ilvl w:val="0"/>
          <w:numId w:val="33"/>
        </w:numPr>
        <w:rPr>
          <w:rFonts w:cs="Times"/>
        </w:rPr>
      </w:pPr>
      <w:r w:rsidRPr="00DA12BC">
        <w:rPr>
          <w:rFonts w:cs="Times"/>
        </w:rPr>
        <w:t>Data collected:</w:t>
      </w:r>
    </w:p>
    <w:p w:rsidR="00CC49F8" w:rsidRPr="00DA12BC" w:rsidRDefault="000714D2">
      <w:pPr>
        <w:pStyle w:val="Compact"/>
        <w:numPr>
          <w:ilvl w:val="1"/>
          <w:numId w:val="34"/>
        </w:numPr>
        <w:rPr>
          <w:rFonts w:cs="Times"/>
        </w:rPr>
      </w:pPr>
      <w:r w:rsidRPr="00DA12BC">
        <w:rPr>
          <w:rFonts w:cs="Times"/>
        </w:rPr>
        <w:t>PAA profiles from X-Y</w:t>
      </w:r>
    </w:p>
    <w:p w:rsidR="00CC49F8" w:rsidRPr="00DA12BC" w:rsidRDefault="000714D2">
      <w:pPr>
        <w:pStyle w:val="Compact"/>
        <w:numPr>
          <w:ilvl w:val="1"/>
          <w:numId w:val="34"/>
        </w:numPr>
        <w:rPr>
          <w:rFonts w:cs="Times"/>
        </w:rPr>
      </w:pPr>
      <w:r w:rsidRPr="00DA12BC">
        <w:rPr>
          <w:rFonts w:cs="Times"/>
        </w:rPr>
        <w:t>Daily E. coli measurements from X-Y</w:t>
      </w:r>
    </w:p>
    <w:p w:rsidR="00CC49F8" w:rsidRPr="00DA12BC" w:rsidRDefault="000714D2">
      <w:pPr>
        <w:pStyle w:val="Compact"/>
        <w:numPr>
          <w:ilvl w:val="1"/>
          <w:numId w:val="34"/>
        </w:numPr>
        <w:rPr>
          <w:rFonts w:cs="Times"/>
        </w:rPr>
      </w:pPr>
      <w:r w:rsidRPr="00DA12BC">
        <w:rPr>
          <w:rFonts w:cs="Times"/>
        </w:rPr>
        <w:t>Online instrumentation of upstream treatment processes</w:t>
      </w:r>
    </w:p>
    <w:p w:rsidR="00CC49F8" w:rsidRPr="00DA12BC" w:rsidRDefault="000714D2">
      <w:pPr>
        <w:pStyle w:val="Compact"/>
        <w:numPr>
          <w:ilvl w:val="1"/>
          <w:numId w:val="34"/>
        </w:numPr>
        <w:rPr>
          <w:rFonts w:cs="Times"/>
        </w:rPr>
      </w:pPr>
      <w:r w:rsidRPr="00DA12BC">
        <w:rPr>
          <w:rFonts w:cs="Times"/>
        </w:rPr>
        <w:t>Daily-weekly samples of upstream treatment processes, both instantaneous grab and 24-hour flow-weight</w:t>
      </w:r>
      <w:r w:rsidRPr="00DA12BC">
        <w:rPr>
          <w:rFonts w:cs="Times"/>
        </w:rPr>
        <w:t>ed composites</w:t>
      </w:r>
    </w:p>
    <w:p w:rsidR="00CC49F8" w:rsidRPr="00DA12BC" w:rsidRDefault="000714D2" w:rsidP="00DA12BC">
      <w:pPr>
        <w:pStyle w:val="Heading3"/>
      </w:pPr>
      <w:bookmarkStart w:id="10" w:name="e.-coli-model-input-data"/>
      <w:r w:rsidRPr="00DA12BC">
        <w:rPr>
          <w:i/>
        </w:rPr>
        <w:t>E. coli</w:t>
      </w:r>
      <w:r w:rsidRPr="00DA12BC">
        <w:t xml:space="preserve"> model input data</w:t>
      </w:r>
      <w:bookmarkEnd w:id="10"/>
    </w:p>
    <w:p w:rsidR="00CC49F8" w:rsidRPr="00DA12BC" w:rsidRDefault="000714D2">
      <w:pPr>
        <w:pStyle w:val="FirstParagraph"/>
        <w:rPr>
          <w:rFonts w:ascii="Times" w:hAnsi="Times" w:cs="Times"/>
        </w:rPr>
      </w:pPr>
      <w:r w:rsidRPr="00DA12BC">
        <w:rPr>
          <w:rFonts w:ascii="Times" w:hAnsi="Times" w:cs="Times"/>
        </w:rPr>
        <w:t>Table 1: Variables monitored in the North to predict E. coli performance. Number of observations is calculated by the number of variables that have a value collected within 24-hours prior to the E.coli sample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377"/>
        <w:gridCol w:w="5377"/>
        <w:gridCol w:w="5377"/>
      </w:tblGrid>
      <w:tr w:rsidR="00CC49F8" w:rsidRPr="00DA12BC">
        <w:trPr>
          <w:cantSplit/>
          <w:tblHeader/>
          <w:jc w:val="center"/>
        </w:trPr>
        <w:tc>
          <w:tcPr>
            <w:tcW w:w="5377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b/>
                <w:color w:val="111111"/>
              </w:rPr>
              <w:t>North Va</w:t>
            </w:r>
            <w:r w:rsidRPr="00DA12BC">
              <w:rPr>
                <w:rFonts w:ascii="Times" w:eastAsia="Times" w:hAnsi="Times" w:cs="Times"/>
                <w:b/>
                <w:color w:val="111111"/>
              </w:rPr>
              <w:t>riable</w:t>
            </w:r>
          </w:p>
        </w:tc>
        <w:tc>
          <w:tcPr>
            <w:tcW w:w="5377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b/>
                <w:color w:val="111111"/>
              </w:rPr>
              <w:t>Collection Method</w:t>
            </w:r>
          </w:p>
        </w:tc>
        <w:tc>
          <w:tcPr>
            <w:tcW w:w="5377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b/>
                <w:color w:val="111111"/>
              </w:rPr>
              <w:t>Number of Observations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North Nitrification Effluent TSS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175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NSEC Quad 1 MLR SVI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153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NSEC Quad 2 MLR SVI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160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NSEC Quad 3 MLR SVI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154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NSEC Quad 4 MLR SVI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133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AC N94A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86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AC N94B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86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AC N94C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86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AI N92A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86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AI N92C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86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AI N92D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86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AI N92H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86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AI N93D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86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AI N99C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86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ALk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103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ASRT ASRT N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86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BOD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172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lastRenderedPageBreak/>
              <w:t>CBOD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162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COD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60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ECIDX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86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 N231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86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 N236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86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I T631   GTE to SAR 2 Flow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86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I T632   GTE to SAR 4 Flow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86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Main Inf Channel NSEC  TI N171 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86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NH3A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NO5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132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NSEC EFF FLOW  FY F225 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86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NSEC INF  FY F25 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86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P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41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PW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128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Quad 1 Ave Blanket Depth NSEC  LI N561Q 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86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Quad 1 Basins In Service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86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Quad 2 Basins In Service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86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Quad 3 Basins In Service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86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Quad 4 Basins In Service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86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RAS %AE Basin Inf NSEC  FC N200B2 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86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TI R3003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86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TIN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123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TKNH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537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132</w:t>
            </w:r>
          </w:p>
        </w:tc>
      </w:tr>
      <w:tr w:rsidR="00CC49F8" w:rsidRPr="00DA12BC">
        <w:trPr>
          <w:cantSplit/>
          <w:jc w:val="center"/>
        </w:trPr>
        <w:tc>
          <w:tcPr>
            <w:tcW w:w="5377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TN</w:t>
            </w:r>
          </w:p>
        </w:tc>
        <w:tc>
          <w:tcPr>
            <w:tcW w:w="5377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5377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122</w:t>
            </w:r>
          </w:p>
        </w:tc>
      </w:tr>
    </w:tbl>
    <w:p w:rsidR="00CC49F8" w:rsidRPr="00DA12BC" w:rsidRDefault="000714D2">
      <w:pPr>
        <w:pStyle w:val="BodyText"/>
        <w:rPr>
          <w:rFonts w:ascii="Times" w:hAnsi="Times" w:cs="Times"/>
        </w:rPr>
      </w:pPr>
      <w:r w:rsidRPr="00DA12BC">
        <w:rPr>
          <w:rFonts w:ascii="Times" w:hAnsi="Times" w:cs="Times"/>
        </w:rPr>
        <w:t>Table 2: Variables monitored in the South to predict E. coli performance. Number of observations is calculated by the number of variables that have a value collected within 24-hours prior to the E.coli sample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826"/>
        <w:gridCol w:w="2437"/>
        <w:gridCol w:w="3158"/>
      </w:tblGrid>
      <w:tr w:rsidR="00CC49F8" w:rsidRPr="00DA12BC">
        <w:trPr>
          <w:cantSplit/>
          <w:tblHeader/>
          <w:jc w:val="center"/>
        </w:trPr>
        <w:tc>
          <w:tcPr>
            <w:tcW w:w="5826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b/>
                <w:color w:val="111111"/>
              </w:rPr>
              <w:t>Sorth Variable</w:t>
            </w:r>
          </w:p>
        </w:tc>
        <w:tc>
          <w:tcPr>
            <w:tcW w:w="2437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b/>
                <w:color w:val="111111"/>
              </w:rPr>
              <w:t>Collection Method</w:t>
            </w:r>
          </w:p>
        </w:tc>
        <w:tc>
          <w:tcPr>
            <w:tcW w:w="3158" w:type="dxa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b/>
                <w:color w:val="111111"/>
              </w:rPr>
              <w:t>Number of Obse</w:t>
            </w:r>
            <w:r w:rsidRPr="00DA12BC">
              <w:rPr>
                <w:rFonts w:ascii="Times" w:eastAsia="Times" w:hAnsi="Times" w:cs="Times"/>
                <w:b/>
                <w:color w:val="111111"/>
              </w:rPr>
              <w:t>rvations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RWH South, Pri Pump Station, Pri Eff ALK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44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RWH South, Pri Pump Station, Pri Eff BOD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14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RWH South, Pri Pump Station, Pri Eff NH3A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25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RWH South, Pri Pump Station, Pri Eff NO5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133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RWH South, Pri Pump Station, Pri Eff OP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42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RWH South, Pri Pump Station, Pri Eff PW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136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RWH South, Pri Pump Station, Pri Eff TIN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12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RWH South, Pri Pump Station, Pri Eff TKNH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134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RWH South, Pri Pump Station, Pri Eff TN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119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RWH South, Pri Pump Station, Pri Eff TSS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24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RWH South, Disinfection, Eff ALK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143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lastRenderedPageBreak/>
              <w:t>RWH South, Disinfection, Eff BOD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182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RWH South, Disinfection, Eff NH3A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34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RWH South, Disinfection, Eff NO5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139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RWH South, Disinfection, Eff OP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41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RWH South, Disinfection, Eff PW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138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RWH South, Disinfection, Eff TIN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131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RWH South, Disinfection, Eff TKNH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139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RWH South, Disinfection, Eff TN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131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RWH South, Disinfection, Eff TSS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187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B South Final Effluent Platform PW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108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AB NO  2 ZONE 5 DO CTRL  AC S123A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AB NO  2 ZONE 6 DO CTRL  AC S123B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AB NO  2 ZONE 7 DO CTRL  AC S123C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AB NO  2 ZONE 8 DO CTRL  AC S123D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AB NO  6 ZONE 5 DO CTRL  AC S163A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AB NO  6 ZONE 6 DO CTRL  AC S163B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AB NO  6 ZONE 7 DO CTRL  AC S163C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AB NO  6 ZONE 8 DO CTRL  AC S163D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AI S568A   DMX1 NH3 Analyzer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AI S568D   DMX2 NO3 Analyzer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AI S578A   DMX1 NH3 Analyzer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AI S578D   DMX2 NO3 Analyzer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ASRT ASRT S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39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CBOD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174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COD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82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DIS PAA S Upstream Hach CL17 #1    AI K871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132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DIS S PAA Total Flow  FY K860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ECIDX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 T621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NH3A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NO5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P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PAA South Plant Flow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S CMPLX SEC EFF FLOW  FI F4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South Outfall Temperature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SSEC AB 1 IN SERVICE  HC S110A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SSEC AB 2 IN SERVICE  HC S120A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SSEC AB 2 NO3  AI S122D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lastRenderedPageBreak/>
              <w:t xml:space="preserve">SSEC AB 2 ZONE 8 TSS  AI S125C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SSEC AB 3 IN SERVICE  HC S130A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SSEC AB 4 IN SERVICE  HC S140A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SSEC AB 5 IN SERVICE  HC S150A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SSEC AB 6 IN SERVICE  HC S160A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SSEC AB 6 ZONE 8 TSS  AI S165C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SSEC AB6 Z4 NH3  AI S163A 4A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SSEC AB6 Z8 NH3  AI S163D 8A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SSEC Ammonia Control PV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SSEC CaRRB 2 SWAS TSS ANALYZER  AI S75C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SSEC CaRRB 2B NH3  AI S77A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SSEC CaRRB 3 SWAS TSS ANALYZER  AI S85C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SSEC CaRRB Basin 2B NO3  AI S77A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SSEC PEPS NH3 Analyzer  AI S50A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SSEC PEPS TSS Analyzer  AI S50C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SSEC RAS To SEC Influent Ratio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39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SSEC Total CaRRB Flow to ABasins  FY S102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SSEC Total PE Flow to ABasins  FY S100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SSEC Total RAS Flow to ABasins  FY S101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 xml:space="preserve">SSEC Total RAS Flow To CarrB  FI S391 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TI R3003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Online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4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TOC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FC24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31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TSS</w:t>
            </w:r>
          </w:p>
        </w:tc>
        <w:tc>
          <w:tcPr>
            <w:tcW w:w="2437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31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0</w:t>
            </w:r>
          </w:p>
        </w:tc>
      </w:tr>
      <w:tr w:rsidR="00CC49F8" w:rsidRPr="00DA12BC">
        <w:trPr>
          <w:cantSplit/>
          <w:jc w:val="center"/>
        </w:trPr>
        <w:tc>
          <w:tcPr>
            <w:tcW w:w="5826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TSSM</w:t>
            </w:r>
          </w:p>
        </w:tc>
        <w:tc>
          <w:tcPr>
            <w:tcW w:w="2437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Grab</w:t>
            </w:r>
          </w:p>
        </w:tc>
        <w:tc>
          <w:tcPr>
            <w:tcW w:w="3158" w:type="dxa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CC49F8" w:rsidRPr="00DA12BC" w:rsidRDefault="000714D2">
            <w:pPr>
              <w:spacing w:before="20" w:after="20"/>
              <w:ind w:left="80" w:right="80"/>
              <w:rPr>
                <w:rFonts w:ascii="Times" w:hAnsi="Times" w:cs="Times"/>
              </w:rPr>
            </w:pPr>
            <w:r w:rsidRPr="00DA12BC">
              <w:rPr>
                <w:rFonts w:ascii="Times" w:eastAsia="Times" w:hAnsi="Times" w:cs="Times"/>
                <w:color w:val="111111"/>
              </w:rPr>
              <w:t>0</w:t>
            </w:r>
          </w:p>
        </w:tc>
      </w:tr>
    </w:tbl>
    <w:p w:rsidR="00CC49F8" w:rsidRPr="00DA12BC" w:rsidRDefault="000714D2">
      <w:pPr>
        <w:pStyle w:val="Heading1"/>
        <w:rPr>
          <w:rFonts w:ascii="Times" w:hAnsi="Times" w:cs="Times"/>
        </w:rPr>
      </w:pPr>
      <w:bookmarkStart w:id="11" w:name="results"/>
      <w:r w:rsidRPr="00DA12BC">
        <w:rPr>
          <w:rFonts w:ascii="Times" w:hAnsi="Times" w:cs="Times"/>
        </w:rPr>
        <w:t>Results</w:t>
      </w:r>
      <w:bookmarkEnd w:id="11"/>
    </w:p>
    <w:p w:rsidR="00CC49F8" w:rsidRPr="00DA12BC" w:rsidRDefault="000714D2">
      <w:pPr>
        <w:pStyle w:val="Heading2"/>
        <w:rPr>
          <w:rFonts w:ascii="Times" w:hAnsi="Times" w:cs="Times"/>
        </w:rPr>
      </w:pPr>
      <w:bookmarkStart w:id="12" w:name="e.-coli-predition"/>
      <w:r w:rsidRPr="00DA12BC">
        <w:rPr>
          <w:rFonts w:ascii="Times" w:hAnsi="Times" w:cs="Times"/>
          <w:i/>
        </w:rPr>
        <w:t>E. coli</w:t>
      </w:r>
      <w:r w:rsidRPr="00DA12BC">
        <w:rPr>
          <w:rFonts w:ascii="Times" w:hAnsi="Times" w:cs="Times"/>
        </w:rPr>
        <w:t xml:space="preserve"> predition</w:t>
      </w:r>
      <w:bookmarkEnd w:id="12"/>
    </w:p>
    <w:p w:rsidR="00CC49F8" w:rsidRPr="00DA12BC" w:rsidRDefault="000714D2" w:rsidP="00DA12BC">
      <w:pPr>
        <w:pStyle w:val="Heading3"/>
      </w:pPr>
      <w:bookmarkStart w:id="13" w:name="predisinfection-e.-coli"/>
      <w:r w:rsidRPr="00DA12BC">
        <w:t xml:space="preserve">Predisinfection </w:t>
      </w:r>
      <w:r w:rsidRPr="00DA12BC">
        <w:rPr>
          <w:i/>
        </w:rPr>
        <w:t>E. coli</w:t>
      </w:r>
      <w:bookmarkEnd w:id="13"/>
    </w:p>
    <w:sectPr w:rsidR="00CC49F8" w:rsidRPr="00DA12B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714D2" w:rsidRDefault="000714D2">
      <w:pPr>
        <w:spacing w:after="0"/>
      </w:pPr>
      <w:r>
        <w:separator/>
      </w:r>
    </w:p>
  </w:endnote>
  <w:endnote w:type="continuationSeparator" w:id="0">
    <w:p w:rsidR="000714D2" w:rsidRDefault="000714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714D2" w:rsidRDefault="000714D2">
      <w:r>
        <w:separator/>
      </w:r>
    </w:p>
  </w:footnote>
  <w:footnote w:type="continuationSeparator" w:id="0">
    <w:p w:rsidR="000714D2" w:rsidRDefault="000714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5668679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D002F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1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14D2"/>
    <w:rsid w:val="004E29B3"/>
    <w:rsid w:val="00590D07"/>
    <w:rsid w:val="00784D58"/>
    <w:rsid w:val="008D6863"/>
    <w:rsid w:val="00B86B75"/>
    <w:rsid w:val="00BC48D5"/>
    <w:rsid w:val="00C36279"/>
    <w:rsid w:val="00CC49F8"/>
    <w:rsid w:val="00DA12B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A1C5763-F5D6-440A-A635-B97E47D8A9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21D7D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21D7D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A12BC"/>
    <w:pPr>
      <w:keepNext/>
      <w:keepLines/>
      <w:spacing w:before="200" w:after="0"/>
      <w:outlineLvl w:val="2"/>
    </w:pPr>
    <w:rPr>
      <w:rFonts w:ascii="Times" w:eastAsiaTheme="majorEastAsia" w:hAnsi="Times" w:cs="Times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A12BC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21D7D"/>
    <w:pPr>
      <w:spacing w:before="36" w:after="36"/>
    </w:pPr>
    <w:rPr>
      <w:rFonts w:ascii="Times" w:hAnsi="Times"/>
    </w:rPr>
  </w:style>
  <w:style w:type="paragraph" w:styleId="Title">
    <w:name w:val="Title"/>
    <w:basedOn w:val="Normal"/>
    <w:next w:val="BodyText"/>
    <w:qFormat/>
    <w:rsid w:val="00B21D7D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DA12BC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979</Words>
  <Characters>5584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A Disinfection Performance</vt:lpstr>
    </vt:vector>
  </TitlesOfParts>
  <Company/>
  <LinksUpToDate>false</LinksUpToDate>
  <CharactersWithSpaces>6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A Disinfection Performance</dc:title>
  <dc:creator>Kate Newhart</dc:creator>
  <cp:keywords/>
  <cp:lastModifiedBy>Kate Newhart</cp:lastModifiedBy>
  <cp:revision>2</cp:revision>
  <dcterms:created xsi:type="dcterms:W3CDTF">2020-03-18T01:02:00Z</dcterms:created>
  <dcterms:modified xsi:type="dcterms:W3CDTF">2020-03-18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3-18</vt:lpwstr>
  </property>
  <property fmtid="{D5CDD505-2E9C-101B-9397-08002B2CF9AE}" pid="3" name="output">
    <vt:lpwstr/>
  </property>
  <property fmtid="{D5CDD505-2E9C-101B-9397-08002B2CF9AE}" pid="4" name="subtitle">
    <vt:lpwstr>Analysis and Prediction</vt:lpwstr>
  </property>
</Properties>
</file>